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086299" w14:paraId="7636677B" w14:textId="77777777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E897B" w14:textId="36E24C1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t>Log Date:</w:t>
            </w:r>
            <w:r>
              <w:rPr>
                <w:i/>
              </w:rPr>
              <w:t xml:space="preserve"> </w:t>
            </w:r>
            <w:r w:rsidR="00A772A9">
              <w:rPr>
                <w:i/>
                <w:sz w:val="18"/>
                <w:szCs w:val="18"/>
              </w:rPr>
              <w:t>Nov 25, 2020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D2DE5" w14:textId="77777777" w:rsidR="00086299" w:rsidRDefault="002F4718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insert_ta_name</w:t>
            </w:r>
          </w:p>
        </w:tc>
      </w:tr>
      <w:tr w:rsidR="00086299" w14:paraId="2492871B" w14:textId="77777777" w:rsidTr="00510DFD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CC9DB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4E53F6B5" w14:textId="77777777" w:rsidR="00086299" w:rsidRDefault="00A77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Marmoset Memory Leak error saying incorrect output found?</w:t>
            </w:r>
          </w:p>
          <w:p w14:paraId="714886E2" w14:textId="37A4A833" w:rsidR="00A772A9" w:rsidRDefault="00A77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 w:rsidRPr="00A772A9">
              <w:rPr>
                <w:i/>
                <w:sz w:val="20"/>
                <w:szCs w:val="20"/>
              </w:rPr>
              <w:drawing>
                <wp:inline distT="0" distB="0" distL="0" distR="0" wp14:anchorId="42D58218" wp14:editId="13ECBD32">
                  <wp:extent cx="3121025" cy="77470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1025" cy="77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B9260" w14:textId="77777777" w:rsidR="00086299" w:rsidRDefault="002F4718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67DB3388" w14:textId="77777777" w:rsidR="00086299" w:rsidRDefault="002F4718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5F54CD42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353498C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396144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554CA3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C69E860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047893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86299" w14:paraId="36FEE39A" w14:textId="77777777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5D946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3401FF53" w14:textId="371D7ECF" w:rsidR="00086299" w:rsidRDefault="00A772A9">
            <w:pPr>
              <w:widowControl w:val="0"/>
              <w:spacing w:line="240" w:lineRule="auto"/>
            </w:pPr>
            <w:r>
              <w:rPr>
                <w:i/>
                <w:sz w:val="20"/>
                <w:szCs w:val="20"/>
              </w:rPr>
              <w:t>Unclear which code segment is at fault.</w:t>
            </w:r>
          </w:p>
          <w:p w14:paraId="4BACDF94" w14:textId="77777777" w:rsidR="00086299" w:rsidRDefault="00086299">
            <w:pPr>
              <w:widowControl w:val="0"/>
              <w:spacing w:line="240" w:lineRule="auto"/>
            </w:pPr>
          </w:p>
          <w:p w14:paraId="420A1518" w14:textId="77777777" w:rsidR="00086299" w:rsidRDefault="00086299">
            <w:pPr>
              <w:widowControl w:val="0"/>
              <w:spacing w:line="240" w:lineRule="auto"/>
            </w:pPr>
          </w:p>
          <w:p w14:paraId="17D81BE1" w14:textId="77777777" w:rsidR="00086299" w:rsidRDefault="00086299">
            <w:pPr>
              <w:widowControl w:val="0"/>
              <w:spacing w:line="240" w:lineRule="auto"/>
            </w:pPr>
          </w:p>
          <w:p w14:paraId="58B23844" w14:textId="77777777" w:rsidR="00086299" w:rsidRDefault="00086299">
            <w:pPr>
              <w:widowControl w:val="0"/>
              <w:spacing w:line="240" w:lineRule="auto"/>
            </w:pPr>
          </w:p>
          <w:p w14:paraId="48256504" w14:textId="77777777" w:rsidR="00086299" w:rsidRDefault="00086299">
            <w:pPr>
              <w:widowControl w:val="0"/>
              <w:spacing w:line="240" w:lineRule="auto"/>
            </w:pPr>
          </w:p>
          <w:p w14:paraId="5DA11BE6" w14:textId="77777777" w:rsidR="00086299" w:rsidRDefault="00086299">
            <w:pPr>
              <w:widowControl w:val="0"/>
              <w:spacing w:line="240" w:lineRule="auto"/>
            </w:pPr>
          </w:p>
          <w:p w14:paraId="08B83168" w14:textId="77777777" w:rsidR="00086299" w:rsidRDefault="00086299">
            <w:pPr>
              <w:widowControl w:val="0"/>
              <w:spacing w:line="240" w:lineRule="auto"/>
            </w:pPr>
          </w:p>
          <w:p w14:paraId="1D4C1702" w14:textId="77777777" w:rsidR="00086299" w:rsidRDefault="00086299">
            <w:pPr>
              <w:widowControl w:val="0"/>
              <w:spacing w:line="240" w:lineRule="auto"/>
            </w:pPr>
          </w:p>
          <w:p w14:paraId="0B1B725C" w14:textId="77777777" w:rsidR="00086299" w:rsidRDefault="00086299">
            <w:pPr>
              <w:widowControl w:val="0"/>
              <w:spacing w:line="240" w:lineRule="auto"/>
            </w:pPr>
          </w:p>
        </w:tc>
      </w:tr>
      <w:tr w:rsidR="00086299" w14:paraId="7125E12F" w14:textId="77777777" w:rsidTr="00DA26F7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E5CEA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03EF7246" w14:textId="77777777" w:rsidR="00086299" w:rsidRDefault="002F4718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13FFA540" w14:textId="77777777" w:rsidR="00086299" w:rsidRDefault="00086299">
            <w:pPr>
              <w:widowControl w:val="0"/>
              <w:spacing w:line="240" w:lineRule="auto"/>
            </w:pPr>
          </w:p>
          <w:p w14:paraId="5173361B" w14:textId="77777777" w:rsidR="00086299" w:rsidRDefault="00086299">
            <w:pPr>
              <w:widowControl w:val="0"/>
              <w:spacing w:line="240" w:lineRule="auto"/>
            </w:pPr>
          </w:p>
          <w:p w14:paraId="4BEF89F1" w14:textId="77777777" w:rsidR="00086299" w:rsidRDefault="00086299">
            <w:pPr>
              <w:widowControl w:val="0"/>
              <w:spacing w:line="240" w:lineRule="auto"/>
            </w:pPr>
          </w:p>
          <w:p w14:paraId="3F8BBE1D" w14:textId="77777777" w:rsidR="00086299" w:rsidRDefault="00086299">
            <w:pPr>
              <w:widowControl w:val="0"/>
              <w:spacing w:line="240" w:lineRule="auto"/>
            </w:pPr>
          </w:p>
          <w:p w14:paraId="6F093706" w14:textId="77777777" w:rsidR="00086299" w:rsidRDefault="00086299">
            <w:pPr>
              <w:widowControl w:val="0"/>
              <w:spacing w:line="240" w:lineRule="auto"/>
            </w:pPr>
          </w:p>
          <w:p w14:paraId="4F90CEE0" w14:textId="77777777" w:rsidR="00086299" w:rsidRDefault="00086299">
            <w:pPr>
              <w:widowControl w:val="0"/>
              <w:spacing w:line="240" w:lineRule="auto"/>
            </w:pPr>
          </w:p>
          <w:p w14:paraId="015D3E39" w14:textId="77777777" w:rsidR="00086299" w:rsidRDefault="00086299">
            <w:pPr>
              <w:widowControl w:val="0"/>
              <w:spacing w:line="240" w:lineRule="auto"/>
            </w:pPr>
          </w:p>
          <w:p w14:paraId="7128B1D3" w14:textId="77777777" w:rsidR="00086299" w:rsidRDefault="00086299">
            <w:pPr>
              <w:widowControl w:val="0"/>
              <w:spacing w:line="240" w:lineRule="auto"/>
            </w:pPr>
          </w:p>
          <w:p w14:paraId="413AD06F" w14:textId="77777777" w:rsidR="00086299" w:rsidRDefault="00086299">
            <w:pPr>
              <w:widowControl w:val="0"/>
              <w:spacing w:line="240" w:lineRule="auto"/>
            </w:pPr>
          </w:p>
          <w:p w14:paraId="085AFD2E" w14:textId="77777777" w:rsidR="00086299" w:rsidRDefault="00086299">
            <w:pPr>
              <w:widowControl w:val="0"/>
              <w:spacing w:line="240" w:lineRule="auto"/>
            </w:pPr>
          </w:p>
          <w:p w14:paraId="25AF92CC" w14:textId="77777777" w:rsidR="00086299" w:rsidRDefault="00086299">
            <w:pPr>
              <w:widowControl w:val="0"/>
              <w:spacing w:line="240" w:lineRule="auto"/>
            </w:pPr>
          </w:p>
          <w:p w14:paraId="5B9F61B7" w14:textId="77777777" w:rsidR="00086299" w:rsidRDefault="00086299">
            <w:pPr>
              <w:widowControl w:val="0"/>
              <w:spacing w:line="240" w:lineRule="auto"/>
            </w:pPr>
          </w:p>
          <w:p w14:paraId="0C749FDF" w14:textId="77777777" w:rsidR="00086299" w:rsidRDefault="00086299">
            <w:pPr>
              <w:widowControl w:val="0"/>
              <w:spacing w:line="240" w:lineRule="auto"/>
            </w:pPr>
          </w:p>
        </w:tc>
      </w:tr>
    </w:tbl>
    <w:p w14:paraId="6C986EF6" w14:textId="18663B7E" w:rsidR="00DA26F7" w:rsidRDefault="00DA26F7" w:rsidP="00DA26F7"/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165DD2" w14:paraId="027392F8" w14:textId="77777777" w:rsidTr="00197FF6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5F9F1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lastRenderedPageBreak/>
              <w:br w:type="page"/>
              <w:t>Log Date:</w:t>
            </w:r>
            <w:r>
              <w:rPr>
                <w:i/>
              </w:rPr>
              <w:t xml:space="preserve"> </w:t>
            </w:r>
            <w:r>
              <w:rPr>
                <w:i/>
                <w:sz w:val="18"/>
                <w:szCs w:val="18"/>
              </w:rPr>
              <w:t>insert_date_here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29ED2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insert_ta_name</w:t>
            </w:r>
          </w:p>
        </w:tc>
      </w:tr>
      <w:tr w:rsidR="00165DD2" w14:paraId="2C6CD9B1" w14:textId="77777777" w:rsidTr="00197FF6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9DBCF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0ED25205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General description of the issue, filled out by Student)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14EAD" w14:textId="77777777" w:rsidR="00165DD2" w:rsidRDefault="00165DD2" w:rsidP="00197FF6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085419EB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1D730266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2FB51B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43B38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4B69BC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24186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C90FB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65DD2" w14:paraId="619F7CDC" w14:textId="77777777" w:rsidTr="00197FF6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81897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71044905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Please isolate the exact code segment, loop, or function that is causing the issue, filled out by Student - Do not copy the entire file into this section)</w:t>
            </w:r>
          </w:p>
          <w:p w14:paraId="4C7241CC" w14:textId="77777777" w:rsidR="00165DD2" w:rsidRDefault="00165DD2" w:rsidP="00197FF6">
            <w:pPr>
              <w:widowControl w:val="0"/>
              <w:spacing w:line="240" w:lineRule="auto"/>
            </w:pPr>
          </w:p>
          <w:p w14:paraId="5653080C" w14:textId="77777777" w:rsidR="00165DD2" w:rsidRDefault="00165DD2" w:rsidP="00197FF6">
            <w:pPr>
              <w:widowControl w:val="0"/>
              <w:spacing w:line="240" w:lineRule="auto"/>
            </w:pPr>
          </w:p>
          <w:p w14:paraId="4A68A580" w14:textId="77777777" w:rsidR="00165DD2" w:rsidRDefault="00165DD2" w:rsidP="00197FF6">
            <w:pPr>
              <w:widowControl w:val="0"/>
              <w:spacing w:line="240" w:lineRule="auto"/>
            </w:pPr>
          </w:p>
          <w:p w14:paraId="2BA203FB" w14:textId="77777777" w:rsidR="00165DD2" w:rsidRDefault="00165DD2" w:rsidP="00197FF6">
            <w:pPr>
              <w:widowControl w:val="0"/>
              <w:spacing w:line="240" w:lineRule="auto"/>
            </w:pPr>
          </w:p>
          <w:p w14:paraId="017F7DEB" w14:textId="77777777" w:rsidR="00165DD2" w:rsidRDefault="00165DD2" w:rsidP="00197FF6">
            <w:pPr>
              <w:widowControl w:val="0"/>
              <w:spacing w:line="240" w:lineRule="auto"/>
            </w:pPr>
          </w:p>
          <w:p w14:paraId="130E49A9" w14:textId="77777777" w:rsidR="00165DD2" w:rsidRDefault="00165DD2" w:rsidP="00197FF6">
            <w:pPr>
              <w:widowControl w:val="0"/>
              <w:spacing w:line="240" w:lineRule="auto"/>
            </w:pPr>
          </w:p>
          <w:p w14:paraId="262C8F18" w14:textId="77777777" w:rsidR="00165DD2" w:rsidRDefault="00165DD2" w:rsidP="00197FF6">
            <w:pPr>
              <w:widowControl w:val="0"/>
              <w:spacing w:line="240" w:lineRule="auto"/>
            </w:pPr>
          </w:p>
          <w:p w14:paraId="167A61A0" w14:textId="77777777" w:rsidR="00165DD2" w:rsidRDefault="00165DD2" w:rsidP="00197FF6">
            <w:pPr>
              <w:widowControl w:val="0"/>
              <w:spacing w:line="240" w:lineRule="auto"/>
            </w:pPr>
          </w:p>
          <w:p w14:paraId="70000768" w14:textId="77777777" w:rsidR="00165DD2" w:rsidRDefault="00165DD2" w:rsidP="00197FF6">
            <w:pPr>
              <w:widowControl w:val="0"/>
              <w:spacing w:line="240" w:lineRule="auto"/>
            </w:pPr>
          </w:p>
          <w:p w14:paraId="4C2925E4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  <w:tr w:rsidR="00165DD2" w14:paraId="43DF29D3" w14:textId="77777777" w:rsidTr="00197FF6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5E661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31E3E4A4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0EC73369" w14:textId="77777777" w:rsidR="00165DD2" w:rsidRDefault="00165DD2" w:rsidP="00197FF6">
            <w:pPr>
              <w:widowControl w:val="0"/>
              <w:spacing w:line="240" w:lineRule="auto"/>
            </w:pPr>
          </w:p>
          <w:p w14:paraId="0B0BEFBB" w14:textId="77777777" w:rsidR="00165DD2" w:rsidRDefault="00165DD2" w:rsidP="00197FF6">
            <w:pPr>
              <w:widowControl w:val="0"/>
              <w:spacing w:line="240" w:lineRule="auto"/>
            </w:pPr>
          </w:p>
          <w:p w14:paraId="63F88F54" w14:textId="77777777" w:rsidR="00165DD2" w:rsidRDefault="00165DD2" w:rsidP="00197FF6">
            <w:pPr>
              <w:widowControl w:val="0"/>
              <w:spacing w:line="240" w:lineRule="auto"/>
            </w:pPr>
          </w:p>
          <w:p w14:paraId="519F84C6" w14:textId="77777777" w:rsidR="00165DD2" w:rsidRDefault="00165DD2" w:rsidP="00197FF6">
            <w:pPr>
              <w:widowControl w:val="0"/>
              <w:spacing w:line="240" w:lineRule="auto"/>
            </w:pPr>
          </w:p>
          <w:p w14:paraId="6FB5720C" w14:textId="77777777" w:rsidR="00165DD2" w:rsidRDefault="00165DD2" w:rsidP="00197FF6">
            <w:pPr>
              <w:widowControl w:val="0"/>
              <w:spacing w:line="240" w:lineRule="auto"/>
            </w:pPr>
          </w:p>
          <w:p w14:paraId="1EE53990" w14:textId="77777777" w:rsidR="00165DD2" w:rsidRDefault="00165DD2" w:rsidP="00197FF6">
            <w:pPr>
              <w:widowControl w:val="0"/>
              <w:spacing w:line="240" w:lineRule="auto"/>
            </w:pPr>
          </w:p>
          <w:p w14:paraId="5ADDFEE3" w14:textId="77777777" w:rsidR="00165DD2" w:rsidRDefault="00165DD2" w:rsidP="00197FF6">
            <w:pPr>
              <w:widowControl w:val="0"/>
              <w:spacing w:line="240" w:lineRule="auto"/>
            </w:pPr>
          </w:p>
          <w:p w14:paraId="11881F70" w14:textId="77777777" w:rsidR="00165DD2" w:rsidRDefault="00165DD2" w:rsidP="00197FF6">
            <w:pPr>
              <w:widowControl w:val="0"/>
              <w:spacing w:line="240" w:lineRule="auto"/>
            </w:pPr>
          </w:p>
          <w:p w14:paraId="2E2ABE6A" w14:textId="77777777" w:rsidR="00165DD2" w:rsidRDefault="00165DD2" w:rsidP="00197FF6">
            <w:pPr>
              <w:widowControl w:val="0"/>
              <w:spacing w:line="240" w:lineRule="auto"/>
            </w:pPr>
          </w:p>
          <w:p w14:paraId="38D7C139" w14:textId="77777777" w:rsidR="00165DD2" w:rsidRDefault="00165DD2" w:rsidP="00197FF6">
            <w:pPr>
              <w:widowControl w:val="0"/>
              <w:spacing w:line="240" w:lineRule="auto"/>
            </w:pPr>
          </w:p>
          <w:p w14:paraId="481C83F2" w14:textId="77777777" w:rsidR="00165DD2" w:rsidRDefault="00165DD2" w:rsidP="00197FF6">
            <w:pPr>
              <w:widowControl w:val="0"/>
              <w:spacing w:line="240" w:lineRule="auto"/>
            </w:pPr>
          </w:p>
          <w:p w14:paraId="08FEA565" w14:textId="77777777" w:rsidR="00165DD2" w:rsidRDefault="00165DD2" w:rsidP="00197FF6">
            <w:pPr>
              <w:widowControl w:val="0"/>
              <w:spacing w:line="240" w:lineRule="auto"/>
            </w:pPr>
          </w:p>
          <w:p w14:paraId="2C1BDC4C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</w:tbl>
    <w:p w14:paraId="635451CD" w14:textId="77777777" w:rsidR="00165DD2" w:rsidRDefault="00165DD2" w:rsidP="00165DD2"/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165DD2" w14:paraId="24369F6E" w14:textId="77777777" w:rsidTr="00197FF6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3109F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lastRenderedPageBreak/>
              <w:br w:type="page"/>
              <w:t>Log Date:</w:t>
            </w:r>
            <w:r>
              <w:rPr>
                <w:i/>
              </w:rPr>
              <w:t xml:space="preserve"> </w:t>
            </w:r>
            <w:r>
              <w:rPr>
                <w:i/>
                <w:sz w:val="18"/>
                <w:szCs w:val="18"/>
              </w:rPr>
              <w:t>insert_date_here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173DD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insert_ta_name</w:t>
            </w:r>
          </w:p>
        </w:tc>
      </w:tr>
      <w:tr w:rsidR="00165DD2" w14:paraId="1F0B4462" w14:textId="77777777" w:rsidTr="00197FF6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F1700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32724540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General description of the issue, filled out by Student)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77174" w14:textId="77777777" w:rsidR="00165DD2" w:rsidRDefault="00165DD2" w:rsidP="00197FF6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38285ABD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7F2DD834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CC310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8200B5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6202CE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129DFC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A439DD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65DD2" w14:paraId="4002AE29" w14:textId="77777777" w:rsidTr="00197FF6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B2012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731A1C6A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Please isolate the exact code segment, loop, or function that is causing the issue, filled out by Student - Do not copy the entire file into this section)</w:t>
            </w:r>
          </w:p>
          <w:p w14:paraId="4BC11275" w14:textId="77777777" w:rsidR="00165DD2" w:rsidRDefault="00165DD2" w:rsidP="00197FF6">
            <w:pPr>
              <w:widowControl w:val="0"/>
              <w:spacing w:line="240" w:lineRule="auto"/>
            </w:pPr>
          </w:p>
          <w:p w14:paraId="48EDE766" w14:textId="77777777" w:rsidR="00165DD2" w:rsidRDefault="00165DD2" w:rsidP="00197FF6">
            <w:pPr>
              <w:widowControl w:val="0"/>
              <w:spacing w:line="240" w:lineRule="auto"/>
            </w:pPr>
          </w:p>
          <w:p w14:paraId="69D3062D" w14:textId="77777777" w:rsidR="00165DD2" w:rsidRDefault="00165DD2" w:rsidP="00197FF6">
            <w:pPr>
              <w:widowControl w:val="0"/>
              <w:spacing w:line="240" w:lineRule="auto"/>
            </w:pPr>
          </w:p>
          <w:p w14:paraId="5FA0C92F" w14:textId="77777777" w:rsidR="00165DD2" w:rsidRDefault="00165DD2" w:rsidP="00197FF6">
            <w:pPr>
              <w:widowControl w:val="0"/>
              <w:spacing w:line="240" w:lineRule="auto"/>
            </w:pPr>
          </w:p>
          <w:p w14:paraId="3652EBF0" w14:textId="77777777" w:rsidR="00165DD2" w:rsidRDefault="00165DD2" w:rsidP="00197FF6">
            <w:pPr>
              <w:widowControl w:val="0"/>
              <w:spacing w:line="240" w:lineRule="auto"/>
            </w:pPr>
          </w:p>
          <w:p w14:paraId="26322431" w14:textId="77777777" w:rsidR="00165DD2" w:rsidRDefault="00165DD2" w:rsidP="00197FF6">
            <w:pPr>
              <w:widowControl w:val="0"/>
              <w:spacing w:line="240" w:lineRule="auto"/>
            </w:pPr>
          </w:p>
          <w:p w14:paraId="6CA322A5" w14:textId="77777777" w:rsidR="00165DD2" w:rsidRDefault="00165DD2" w:rsidP="00197FF6">
            <w:pPr>
              <w:widowControl w:val="0"/>
              <w:spacing w:line="240" w:lineRule="auto"/>
            </w:pPr>
          </w:p>
          <w:p w14:paraId="497512A5" w14:textId="77777777" w:rsidR="00165DD2" w:rsidRDefault="00165DD2" w:rsidP="00197FF6">
            <w:pPr>
              <w:widowControl w:val="0"/>
              <w:spacing w:line="240" w:lineRule="auto"/>
            </w:pPr>
          </w:p>
          <w:p w14:paraId="2B5923C7" w14:textId="77777777" w:rsidR="00165DD2" w:rsidRDefault="00165DD2" w:rsidP="00197FF6">
            <w:pPr>
              <w:widowControl w:val="0"/>
              <w:spacing w:line="240" w:lineRule="auto"/>
            </w:pPr>
          </w:p>
          <w:p w14:paraId="15BE48FC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  <w:tr w:rsidR="00165DD2" w14:paraId="054AE478" w14:textId="77777777" w:rsidTr="00197FF6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020B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4E546480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16A04FAE" w14:textId="77777777" w:rsidR="00165DD2" w:rsidRDefault="00165DD2" w:rsidP="00197FF6">
            <w:pPr>
              <w:widowControl w:val="0"/>
              <w:spacing w:line="240" w:lineRule="auto"/>
            </w:pPr>
          </w:p>
          <w:p w14:paraId="1F1D7D23" w14:textId="77777777" w:rsidR="00165DD2" w:rsidRDefault="00165DD2" w:rsidP="00197FF6">
            <w:pPr>
              <w:widowControl w:val="0"/>
              <w:spacing w:line="240" w:lineRule="auto"/>
            </w:pPr>
          </w:p>
          <w:p w14:paraId="495660A9" w14:textId="77777777" w:rsidR="00165DD2" w:rsidRDefault="00165DD2" w:rsidP="00197FF6">
            <w:pPr>
              <w:widowControl w:val="0"/>
              <w:spacing w:line="240" w:lineRule="auto"/>
            </w:pPr>
          </w:p>
          <w:p w14:paraId="11C70F09" w14:textId="77777777" w:rsidR="00165DD2" w:rsidRDefault="00165DD2" w:rsidP="00197FF6">
            <w:pPr>
              <w:widowControl w:val="0"/>
              <w:spacing w:line="240" w:lineRule="auto"/>
            </w:pPr>
          </w:p>
          <w:p w14:paraId="1C98855E" w14:textId="77777777" w:rsidR="00165DD2" w:rsidRDefault="00165DD2" w:rsidP="00197FF6">
            <w:pPr>
              <w:widowControl w:val="0"/>
              <w:spacing w:line="240" w:lineRule="auto"/>
            </w:pPr>
          </w:p>
          <w:p w14:paraId="22412A5C" w14:textId="77777777" w:rsidR="00165DD2" w:rsidRDefault="00165DD2" w:rsidP="00197FF6">
            <w:pPr>
              <w:widowControl w:val="0"/>
              <w:spacing w:line="240" w:lineRule="auto"/>
            </w:pPr>
          </w:p>
          <w:p w14:paraId="3902E2A4" w14:textId="77777777" w:rsidR="00165DD2" w:rsidRDefault="00165DD2" w:rsidP="00197FF6">
            <w:pPr>
              <w:widowControl w:val="0"/>
              <w:spacing w:line="240" w:lineRule="auto"/>
            </w:pPr>
          </w:p>
          <w:p w14:paraId="3EBD718A" w14:textId="77777777" w:rsidR="00165DD2" w:rsidRDefault="00165DD2" w:rsidP="00197FF6">
            <w:pPr>
              <w:widowControl w:val="0"/>
              <w:spacing w:line="240" w:lineRule="auto"/>
            </w:pPr>
          </w:p>
          <w:p w14:paraId="04B98B4F" w14:textId="77777777" w:rsidR="00165DD2" w:rsidRDefault="00165DD2" w:rsidP="00197FF6">
            <w:pPr>
              <w:widowControl w:val="0"/>
              <w:spacing w:line="240" w:lineRule="auto"/>
            </w:pPr>
          </w:p>
          <w:p w14:paraId="5D2216CF" w14:textId="77777777" w:rsidR="00165DD2" w:rsidRDefault="00165DD2" w:rsidP="00197FF6">
            <w:pPr>
              <w:widowControl w:val="0"/>
              <w:spacing w:line="240" w:lineRule="auto"/>
            </w:pPr>
          </w:p>
          <w:p w14:paraId="7FD1FD7B" w14:textId="77777777" w:rsidR="00165DD2" w:rsidRDefault="00165DD2" w:rsidP="00197FF6">
            <w:pPr>
              <w:widowControl w:val="0"/>
              <w:spacing w:line="240" w:lineRule="auto"/>
            </w:pPr>
          </w:p>
          <w:p w14:paraId="35F6424F" w14:textId="77777777" w:rsidR="00165DD2" w:rsidRDefault="00165DD2" w:rsidP="00197FF6">
            <w:pPr>
              <w:widowControl w:val="0"/>
              <w:spacing w:line="240" w:lineRule="auto"/>
            </w:pPr>
          </w:p>
          <w:p w14:paraId="435A9675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</w:tbl>
    <w:p w14:paraId="252B7A88" w14:textId="77777777" w:rsidR="00165DD2" w:rsidRDefault="00165DD2" w:rsidP="00165DD2"/>
    <w:sectPr w:rsidR="00165DD2" w:rsidSect="00510DFD">
      <w:headerReference w:type="default" r:id="rId7"/>
      <w:pgSz w:w="12240" w:h="15840"/>
      <w:pgMar w:top="567" w:right="720" w:bottom="567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EE4CF" w14:textId="77777777" w:rsidR="009748B0" w:rsidRDefault="009748B0">
      <w:pPr>
        <w:spacing w:line="240" w:lineRule="auto"/>
      </w:pPr>
      <w:r>
        <w:separator/>
      </w:r>
    </w:p>
  </w:endnote>
  <w:endnote w:type="continuationSeparator" w:id="0">
    <w:p w14:paraId="09125534" w14:textId="77777777" w:rsidR="009748B0" w:rsidRDefault="009748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FE48A" w14:textId="77777777" w:rsidR="009748B0" w:rsidRDefault="009748B0">
      <w:pPr>
        <w:spacing w:line="240" w:lineRule="auto"/>
      </w:pPr>
      <w:r>
        <w:separator/>
      </w:r>
    </w:p>
  </w:footnote>
  <w:footnote w:type="continuationSeparator" w:id="0">
    <w:p w14:paraId="2A35CDA4" w14:textId="77777777" w:rsidR="009748B0" w:rsidRDefault="009748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62BBE" w14:textId="77777777" w:rsidR="003C3537" w:rsidRDefault="003C3537" w:rsidP="003C3537">
    <w:r>
      <w:t xml:space="preserve">Student Name: </w:t>
    </w:r>
  </w:p>
  <w:p w14:paraId="1C07F689" w14:textId="5D48FD06" w:rsidR="003C3537" w:rsidRDefault="003C3537" w:rsidP="003C3537">
    <w:pPr>
      <w:pStyle w:val="Header"/>
    </w:pPr>
    <w:r>
      <w:t>Email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EYnMjU3NLIwtzMyUdpeDU4uLM/DyQAqNaAB9rd2wsAAAA"/>
  </w:docVars>
  <w:rsids>
    <w:rsidRoot w:val="00086299"/>
    <w:rsid w:val="00086299"/>
    <w:rsid w:val="00165DD2"/>
    <w:rsid w:val="001A358D"/>
    <w:rsid w:val="001B1EF1"/>
    <w:rsid w:val="002F4718"/>
    <w:rsid w:val="003C3537"/>
    <w:rsid w:val="00510DFD"/>
    <w:rsid w:val="00563DFA"/>
    <w:rsid w:val="009748B0"/>
    <w:rsid w:val="00A772A9"/>
    <w:rsid w:val="00DA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09640"/>
  <w15:docId w15:val="{613A98A7-49B9-4750-BE9D-671DD40B0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0D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D"/>
  </w:style>
  <w:style w:type="paragraph" w:styleId="Footer">
    <w:name w:val="footer"/>
    <w:basedOn w:val="Normal"/>
    <w:link w:val="FooterChar"/>
    <w:uiPriority w:val="99"/>
    <w:unhideWhenUsed/>
    <w:rsid w:val="00510D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0</Words>
  <Characters>1085</Characters>
  <Application>Microsoft Office Word</Application>
  <DocSecurity>4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hony Luo</dc:creator>
  <cp:lastModifiedBy>Anthony Luo</cp:lastModifiedBy>
  <cp:revision>2</cp:revision>
  <dcterms:created xsi:type="dcterms:W3CDTF">2020-11-25T15:51:00Z</dcterms:created>
  <dcterms:modified xsi:type="dcterms:W3CDTF">2020-11-25T15:51:00Z</dcterms:modified>
</cp:coreProperties>
</file>